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06FF5" w14:textId="7C3AEEE6" w:rsidR="003834F4" w:rsidRPr="0071563D" w:rsidRDefault="003834F4" w:rsidP="003834F4">
      <w:pPr>
        <w:tabs>
          <w:tab w:val="left" w:pos="2940"/>
        </w:tabs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71563D">
        <w:rPr>
          <w:rFonts w:asciiTheme="minorHAnsi" w:hAnsiTheme="minorHAnsi" w:cstheme="minorHAnsi"/>
          <w:b/>
          <w:sz w:val="22"/>
          <w:szCs w:val="22"/>
          <w:u w:val="single"/>
        </w:rPr>
        <w:t>Applicant Salary</w:t>
      </w:r>
      <w:r w:rsidR="00140DC5" w:rsidRPr="0071563D">
        <w:rPr>
          <w:rFonts w:asciiTheme="minorHAnsi" w:hAnsiTheme="minorHAnsi" w:cstheme="minorHAnsi"/>
          <w:b/>
          <w:sz w:val="22"/>
          <w:szCs w:val="22"/>
          <w:u w:val="single"/>
        </w:rPr>
        <w:t xml:space="preserve"> &amp; </w:t>
      </w:r>
      <w:r w:rsidR="0071563D" w:rsidRPr="0071563D">
        <w:rPr>
          <w:rFonts w:asciiTheme="minorHAnsi" w:hAnsiTheme="minorHAnsi" w:cstheme="minorHAnsi"/>
          <w:b/>
          <w:sz w:val="22"/>
          <w:szCs w:val="22"/>
          <w:u w:val="single"/>
        </w:rPr>
        <w:t>Rate Sheet</w:t>
      </w:r>
    </w:p>
    <w:p w14:paraId="2D23DC34" w14:textId="77777777" w:rsidR="003834F4" w:rsidRPr="0071563D" w:rsidRDefault="003834F4" w:rsidP="003834F4">
      <w:pPr>
        <w:suppressAutoHyphens w:val="0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3C37455" w14:textId="77777777" w:rsidR="003834F4" w:rsidRPr="0071563D" w:rsidRDefault="003834F4" w:rsidP="003834F4">
      <w:pPr>
        <w:numPr>
          <w:ilvl w:val="0"/>
          <w:numId w:val="1"/>
        </w:numPr>
        <w:suppressAutoHyphens w:val="0"/>
        <w:ind w:left="-270" w:hanging="27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  <w:r w:rsidRPr="0071563D">
        <w:rPr>
          <w:rFonts w:asciiTheme="minorHAnsi" w:hAnsiTheme="minorHAnsi" w:cstheme="minorHAnsi"/>
          <w:b/>
          <w:sz w:val="22"/>
          <w:szCs w:val="22"/>
        </w:rPr>
        <w:t>Personal Information</w:t>
      </w:r>
    </w:p>
    <w:tbl>
      <w:tblPr>
        <w:tblStyle w:val="TableGrid1"/>
        <w:tblW w:w="10556" w:type="dxa"/>
        <w:tblInd w:w="-571" w:type="dxa"/>
        <w:tblLook w:val="04A0" w:firstRow="1" w:lastRow="0" w:firstColumn="1" w:lastColumn="0" w:noHBand="0" w:noVBand="1"/>
      </w:tblPr>
      <w:tblGrid>
        <w:gridCol w:w="5245"/>
        <w:gridCol w:w="5311"/>
      </w:tblGrid>
      <w:tr w:rsidR="003834F4" w:rsidRPr="0071563D" w14:paraId="6E376A67" w14:textId="77777777" w:rsidTr="003C3820">
        <w:trPr>
          <w:trHeight w:val="575"/>
        </w:trPr>
        <w:tc>
          <w:tcPr>
            <w:tcW w:w="10556" w:type="dxa"/>
            <w:gridSpan w:val="2"/>
          </w:tcPr>
          <w:p w14:paraId="0C52B8A0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ull Name </w:t>
            </w:r>
          </w:p>
          <w:p w14:paraId="5C817A23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71563D" w14:paraId="3CF29FF8" w14:textId="77777777" w:rsidTr="003C3820">
        <w:trPr>
          <w:trHeight w:val="701"/>
        </w:trPr>
        <w:tc>
          <w:tcPr>
            <w:tcW w:w="10556" w:type="dxa"/>
            <w:gridSpan w:val="2"/>
          </w:tcPr>
          <w:p w14:paraId="5EF9DB84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Current Address or Home of Record</w:t>
            </w:r>
          </w:p>
          <w:p w14:paraId="32673896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71563D" w14:paraId="036C4FCF" w14:textId="77777777" w:rsidTr="003C3820">
        <w:trPr>
          <w:trHeight w:val="548"/>
        </w:trPr>
        <w:tc>
          <w:tcPr>
            <w:tcW w:w="10556" w:type="dxa"/>
            <w:gridSpan w:val="2"/>
          </w:tcPr>
          <w:p w14:paraId="42EFBFE4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Phone Number(s)</w:t>
            </w:r>
          </w:p>
          <w:p w14:paraId="02A15CA8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71563D" w14:paraId="5C0AD189" w14:textId="77777777" w:rsidTr="003C3820">
        <w:trPr>
          <w:trHeight w:val="635"/>
        </w:trPr>
        <w:tc>
          <w:tcPr>
            <w:tcW w:w="5245" w:type="dxa"/>
          </w:tcPr>
          <w:p w14:paraId="6D3E6335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Place of Birth</w:t>
            </w:r>
          </w:p>
          <w:p w14:paraId="0D70E321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5311" w:type="dxa"/>
          </w:tcPr>
          <w:p w14:paraId="3EC62F7F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itizenship </w:t>
            </w:r>
            <w:r w:rsidRPr="0071563D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(if non-US citizen, give visa status)</w:t>
            </w:r>
          </w:p>
          <w:p w14:paraId="5418F20D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2615556E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1B7B1C94" w14:textId="77777777" w:rsidR="003834F4" w:rsidRPr="0071563D" w:rsidRDefault="003834F4" w:rsidP="003834F4">
      <w:pPr>
        <w:numPr>
          <w:ilvl w:val="0"/>
          <w:numId w:val="1"/>
        </w:numPr>
        <w:tabs>
          <w:tab w:val="left" w:pos="-270"/>
          <w:tab w:val="left" w:pos="450"/>
        </w:tabs>
        <w:suppressAutoHyphens w:val="0"/>
        <w:ind w:left="1800" w:hanging="234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  <w:r w:rsidRPr="0071563D">
        <w:rPr>
          <w:rFonts w:asciiTheme="minorHAnsi" w:hAnsiTheme="minorHAnsi" w:cstheme="minorHAnsi"/>
          <w:b/>
          <w:sz w:val="22"/>
          <w:szCs w:val="22"/>
        </w:rPr>
        <w:t xml:space="preserve">Salary History </w:t>
      </w:r>
    </w:p>
    <w:tbl>
      <w:tblPr>
        <w:tblStyle w:val="TableGrid1"/>
        <w:tblW w:w="10556" w:type="dxa"/>
        <w:tblInd w:w="-571" w:type="dxa"/>
        <w:tblLook w:val="04A0" w:firstRow="1" w:lastRow="0" w:firstColumn="1" w:lastColumn="0" w:noHBand="0" w:noVBand="1"/>
      </w:tblPr>
      <w:tblGrid>
        <w:gridCol w:w="2622"/>
        <w:gridCol w:w="3318"/>
        <w:gridCol w:w="1350"/>
        <w:gridCol w:w="1170"/>
        <w:gridCol w:w="2096"/>
      </w:tblGrid>
      <w:tr w:rsidR="003834F4" w:rsidRPr="0071563D" w14:paraId="251BCD69" w14:textId="77777777" w:rsidTr="003C3820">
        <w:trPr>
          <w:trHeight w:val="287"/>
        </w:trPr>
        <w:tc>
          <w:tcPr>
            <w:tcW w:w="2622" w:type="dxa"/>
            <w:vMerge w:val="restart"/>
          </w:tcPr>
          <w:p w14:paraId="5D041568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sition Title </w:t>
            </w:r>
          </w:p>
          <w:p w14:paraId="00B6271A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 w:val="restart"/>
          </w:tcPr>
          <w:p w14:paraId="6706CEA2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Employer’s Name &amp; Contract</w:t>
            </w:r>
          </w:p>
          <w:p w14:paraId="0B3213EB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gridSpan w:val="2"/>
          </w:tcPr>
          <w:p w14:paraId="1B32CF01" w14:textId="77777777" w:rsidR="003834F4" w:rsidRPr="0071563D" w:rsidRDefault="003834F4" w:rsidP="003C3820">
            <w:pPr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Dates of Employment</w:t>
            </w:r>
          </w:p>
        </w:tc>
        <w:tc>
          <w:tcPr>
            <w:tcW w:w="2096" w:type="dxa"/>
          </w:tcPr>
          <w:p w14:paraId="073C086C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Annual Base Salary</w:t>
            </w:r>
          </w:p>
        </w:tc>
      </w:tr>
      <w:tr w:rsidR="003834F4" w:rsidRPr="0071563D" w14:paraId="07B6B995" w14:textId="77777777" w:rsidTr="003C3820">
        <w:trPr>
          <w:trHeight w:val="215"/>
        </w:trPr>
        <w:tc>
          <w:tcPr>
            <w:tcW w:w="2622" w:type="dxa"/>
            <w:vMerge/>
          </w:tcPr>
          <w:p w14:paraId="36A3F522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/>
          </w:tcPr>
          <w:p w14:paraId="4AFFF7D6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</w:tcPr>
          <w:p w14:paraId="58D3A874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From 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(M/D/Y)</w:t>
            </w:r>
          </w:p>
        </w:tc>
        <w:tc>
          <w:tcPr>
            <w:tcW w:w="1170" w:type="dxa"/>
          </w:tcPr>
          <w:p w14:paraId="4AF25091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To (M/D/Y)</w:t>
            </w:r>
          </w:p>
        </w:tc>
        <w:tc>
          <w:tcPr>
            <w:tcW w:w="2096" w:type="dxa"/>
          </w:tcPr>
          <w:p w14:paraId="4D09B021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US Dollars ($)</w:t>
            </w:r>
          </w:p>
        </w:tc>
      </w:tr>
      <w:tr w:rsidR="003834F4" w:rsidRPr="0071563D" w14:paraId="7DFD1B50" w14:textId="77777777" w:rsidTr="003C3820">
        <w:trPr>
          <w:trHeight w:val="443"/>
        </w:trPr>
        <w:tc>
          <w:tcPr>
            <w:tcW w:w="2622" w:type="dxa"/>
          </w:tcPr>
          <w:p w14:paraId="07FA4992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27E5219C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1C4720A9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6FBCB5B4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096" w:type="dxa"/>
          </w:tcPr>
          <w:p w14:paraId="3593B114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71563D" w14:paraId="4D6A9995" w14:textId="77777777" w:rsidTr="003C3820">
        <w:trPr>
          <w:trHeight w:val="443"/>
        </w:trPr>
        <w:tc>
          <w:tcPr>
            <w:tcW w:w="2622" w:type="dxa"/>
          </w:tcPr>
          <w:p w14:paraId="720DBE1A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1442D6F8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633DB4BE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514BD642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096" w:type="dxa"/>
          </w:tcPr>
          <w:p w14:paraId="656777C4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3834F4" w:rsidRPr="0071563D" w14:paraId="26D45AB4" w14:textId="77777777" w:rsidTr="003C3820">
        <w:trPr>
          <w:trHeight w:val="443"/>
        </w:trPr>
        <w:tc>
          <w:tcPr>
            <w:tcW w:w="2622" w:type="dxa"/>
          </w:tcPr>
          <w:p w14:paraId="0D92BAE1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511803BB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21540D67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3092F48C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2096" w:type="dxa"/>
          </w:tcPr>
          <w:p w14:paraId="10BC6751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3BA881C9" w14:textId="77777777" w:rsidR="003834F4" w:rsidRPr="0071563D" w:rsidRDefault="003834F4" w:rsidP="003834F4">
      <w:pPr>
        <w:suppressAutoHyphens w:val="0"/>
        <w:ind w:left="1800" w:hanging="2340"/>
        <w:rPr>
          <w:rFonts w:asciiTheme="minorHAnsi" w:hAnsiTheme="minorHAnsi" w:cstheme="minorHAnsi"/>
          <w:sz w:val="22"/>
          <w:szCs w:val="22"/>
        </w:rPr>
      </w:pPr>
      <w:r w:rsidRPr="0071563D">
        <w:rPr>
          <w:rFonts w:asciiTheme="minorHAnsi" w:hAnsiTheme="minorHAnsi" w:cstheme="minorHAnsi"/>
          <w:b/>
          <w:sz w:val="22"/>
          <w:szCs w:val="22"/>
        </w:rPr>
        <w:t>*</w:t>
      </w:r>
      <w:r w:rsidRPr="0071563D">
        <w:rPr>
          <w:rFonts w:asciiTheme="minorHAnsi" w:hAnsiTheme="minorHAnsi" w:cstheme="minorHAnsi"/>
          <w:sz w:val="22"/>
          <w:szCs w:val="22"/>
        </w:rPr>
        <w:t xml:space="preserve"> Give last three (3) years.  List salaries separate for each year. </w:t>
      </w:r>
    </w:p>
    <w:p w14:paraId="4A87C00E" w14:textId="77777777" w:rsidR="003834F4" w:rsidRPr="0071563D" w:rsidRDefault="003834F4" w:rsidP="003834F4">
      <w:pPr>
        <w:suppressAutoHyphens w:val="0"/>
        <w:ind w:left="1800" w:hanging="2340"/>
        <w:rPr>
          <w:rFonts w:asciiTheme="minorHAnsi" w:hAnsiTheme="minorHAnsi" w:cstheme="minorHAnsi"/>
          <w:sz w:val="22"/>
          <w:szCs w:val="22"/>
        </w:rPr>
      </w:pPr>
      <w:r w:rsidRPr="0071563D">
        <w:rPr>
          <w:rFonts w:asciiTheme="minorHAnsi" w:hAnsiTheme="minorHAnsi" w:cstheme="minorHAnsi"/>
          <w:b/>
          <w:sz w:val="22"/>
          <w:szCs w:val="22"/>
        </w:rPr>
        <w:t>*</w:t>
      </w:r>
      <w:r w:rsidRPr="0071563D">
        <w:rPr>
          <w:rFonts w:asciiTheme="minorHAnsi" w:hAnsiTheme="minorHAnsi" w:cstheme="minorHAnsi"/>
          <w:sz w:val="22"/>
          <w:szCs w:val="22"/>
        </w:rPr>
        <w:t xml:space="preserve"> </w:t>
      </w:r>
      <w:r w:rsidRPr="0071563D">
        <w:rPr>
          <w:rFonts w:asciiTheme="minorHAnsi" w:hAnsiTheme="minorHAnsi" w:cstheme="minorHAnsi"/>
          <w:sz w:val="22"/>
          <w:szCs w:val="22"/>
          <w:u w:val="single"/>
        </w:rPr>
        <w:t xml:space="preserve">Exclude </w:t>
      </w:r>
      <w:r w:rsidRPr="0071563D">
        <w:rPr>
          <w:rFonts w:asciiTheme="minorHAnsi" w:hAnsiTheme="minorHAnsi" w:cstheme="minorHAnsi"/>
          <w:sz w:val="22"/>
          <w:szCs w:val="22"/>
        </w:rPr>
        <w:t>bonuses, profit-sharing, commissions, consultant fees, extra or overtime payments, post-differential, or any other allowances or benefits.</w:t>
      </w:r>
    </w:p>
    <w:p w14:paraId="54DFB03A" w14:textId="77777777" w:rsidR="003834F4" w:rsidRPr="0071563D" w:rsidRDefault="003834F4" w:rsidP="003834F4">
      <w:pPr>
        <w:suppressAutoHyphens w:val="0"/>
        <w:ind w:left="-27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478846D" w14:textId="77777777" w:rsidR="003834F4" w:rsidRPr="0071563D" w:rsidRDefault="003834F4" w:rsidP="003834F4">
      <w:pPr>
        <w:numPr>
          <w:ilvl w:val="0"/>
          <w:numId w:val="1"/>
        </w:numPr>
        <w:suppressAutoHyphens w:val="0"/>
        <w:ind w:left="-270" w:hanging="270"/>
        <w:contextualSpacing/>
        <w:jc w:val="both"/>
        <w:rPr>
          <w:rFonts w:asciiTheme="minorHAnsi" w:hAnsiTheme="minorHAnsi" w:cstheme="minorHAnsi"/>
          <w:b/>
          <w:sz w:val="22"/>
          <w:szCs w:val="22"/>
        </w:rPr>
      </w:pPr>
      <w:r w:rsidRPr="0071563D">
        <w:rPr>
          <w:rFonts w:asciiTheme="minorHAnsi" w:hAnsiTheme="minorHAnsi" w:cstheme="minorHAnsi"/>
          <w:b/>
          <w:sz w:val="22"/>
          <w:szCs w:val="22"/>
        </w:rPr>
        <w:t>Consulting Services Performed</w:t>
      </w:r>
    </w:p>
    <w:tbl>
      <w:tblPr>
        <w:tblStyle w:val="TableGrid1"/>
        <w:tblW w:w="10556" w:type="dxa"/>
        <w:tblInd w:w="-571" w:type="dxa"/>
        <w:tblLook w:val="04A0" w:firstRow="1" w:lastRow="0" w:firstColumn="1" w:lastColumn="0" w:noHBand="0" w:noVBand="1"/>
      </w:tblPr>
      <w:tblGrid>
        <w:gridCol w:w="2622"/>
        <w:gridCol w:w="3318"/>
        <w:gridCol w:w="1350"/>
        <w:gridCol w:w="1170"/>
        <w:gridCol w:w="926"/>
        <w:gridCol w:w="1170"/>
      </w:tblGrid>
      <w:tr w:rsidR="003834F4" w:rsidRPr="0071563D" w14:paraId="27BA20D3" w14:textId="77777777" w:rsidTr="003C3820">
        <w:trPr>
          <w:trHeight w:val="287"/>
        </w:trPr>
        <w:tc>
          <w:tcPr>
            <w:tcW w:w="2622" w:type="dxa"/>
            <w:vMerge w:val="restart"/>
          </w:tcPr>
          <w:p w14:paraId="3E7D1DE4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Title or Service Performed</w:t>
            </w:r>
          </w:p>
          <w:p w14:paraId="60F09AEE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 w:val="restart"/>
          </w:tcPr>
          <w:p w14:paraId="097473E8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Employer’s Name &amp; Contract</w:t>
            </w:r>
          </w:p>
          <w:p w14:paraId="538F3DC8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gridSpan w:val="2"/>
          </w:tcPr>
          <w:p w14:paraId="39420BD5" w14:textId="77777777" w:rsidR="003834F4" w:rsidRPr="0071563D" w:rsidRDefault="003834F4" w:rsidP="003C3820">
            <w:pPr>
              <w:suppressAutoHyphens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Dates of Employment</w:t>
            </w:r>
          </w:p>
        </w:tc>
        <w:tc>
          <w:tcPr>
            <w:tcW w:w="926" w:type="dxa"/>
            <w:vMerge w:val="restart"/>
          </w:tcPr>
          <w:p w14:paraId="35CCAC9E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Days of Service</w:t>
            </w:r>
          </w:p>
        </w:tc>
        <w:tc>
          <w:tcPr>
            <w:tcW w:w="1170" w:type="dxa"/>
            <w:vMerge w:val="restart"/>
          </w:tcPr>
          <w:p w14:paraId="0806F2C2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ily Rate </w:t>
            </w:r>
          </w:p>
          <w:p w14:paraId="0D9BA949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b/>
                <w:sz w:val="22"/>
                <w:szCs w:val="22"/>
              </w:rPr>
              <w:t>USD ($)</w:t>
            </w:r>
          </w:p>
        </w:tc>
      </w:tr>
      <w:tr w:rsidR="003834F4" w:rsidRPr="0071563D" w14:paraId="0738D2C4" w14:textId="77777777" w:rsidTr="003C3820">
        <w:trPr>
          <w:trHeight w:val="215"/>
        </w:trPr>
        <w:tc>
          <w:tcPr>
            <w:tcW w:w="2622" w:type="dxa"/>
            <w:vMerge/>
          </w:tcPr>
          <w:p w14:paraId="2A8A072F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318" w:type="dxa"/>
            <w:vMerge/>
          </w:tcPr>
          <w:p w14:paraId="0C426953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350" w:type="dxa"/>
          </w:tcPr>
          <w:p w14:paraId="6ACF410F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From 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(M/D/Y)</w:t>
            </w:r>
          </w:p>
        </w:tc>
        <w:tc>
          <w:tcPr>
            <w:tcW w:w="1170" w:type="dxa"/>
          </w:tcPr>
          <w:p w14:paraId="2BFFC739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To (M/D/Y)</w:t>
            </w:r>
          </w:p>
        </w:tc>
        <w:tc>
          <w:tcPr>
            <w:tcW w:w="926" w:type="dxa"/>
            <w:vMerge/>
          </w:tcPr>
          <w:p w14:paraId="0E8AA968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891AA22" w14:textId="77777777" w:rsidR="003834F4" w:rsidRPr="0071563D" w:rsidRDefault="003834F4" w:rsidP="003C3820">
            <w:pPr>
              <w:tabs>
                <w:tab w:val="left" w:pos="930"/>
              </w:tabs>
              <w:suppressAutoHyphens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834F4" w:rsidRPr="0071563D" w14:paraId="7EC26D34" w14:textId="77777777" w:rsidTr="003C3820">
        <w:trPr>
          <w:trHeight w:val="443"/>
        </w:trPr>
        <w:tc>
          <w:tcPr>
            <w:tcW w:w="2622" w:type="dxa"/>
          </w:tcPr>
          <w:p w14:paraId="29FA58C9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042CD79D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4758452D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062B075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926" w:type="dxa"/>
          </w:tcPr>
          <w:p w14:paraId="05183B92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0DB1F2F6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834F4" w:rsidRPr="0071563D" w14:paraId="6AA7F91E" w14:textId="77777777" w:rsidTr="003C3820">
        <w:trPr>
          <w:trHeight w:val="443"/>
        </w:trPr>
        <w:tc>
          <w:tcPr>
            <w:tcW w:w="2622" w:type="dxa"/>
          </w:tcPr>
          <w:p w14:paraId="03E459AF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6A51305D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47B95CEA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2D2E63E3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926" w:type="dxa"/>
          </w:tcPr>
          <w:p w14:paraId="67BABE00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0217EB3B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834F4" w:rsidRPr="0071563D" w14:paraId="76BC0A13" w14:textId="77777777" w:rsidTr="003C3820">
        <w:trPr>
          <w:trHeight w:val="443"/>
        </w:trPr>
        <w:tc>
          <w:tcPr>
            <w:tcW w:w="2622" w:type="dxa"/>
          </w:tcPr>
          <w:p w14:paraId="490CE711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3318" w:type="dxa"/>
          </w:tcPr>
          <w:p w14:paraId="0F0948A0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0" w:type="dxa"/>
          </w:tcPr>
          <w:p w14:paraId="7233E69B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4C22C943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926" w:type="dxa"/>
          </w:tcPr>
          <w:p w14:paraId="6D8FDA0A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Name"/>
                  <w:enabled/>
                  <w:calcOnExit w:val="0"/>
                  <w:textInput/>
                </w:ffData>
              </w:fldCha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t> </w:t>
            </w:r>
            <w:r w:rsidRPr="0071563D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170" w:type="dxa"/>
          </w:tcPr>
          <w:p w14:paraId="42ACB582" w14:textId="77777777" w:rsidR="003834F4" w:rsidRPr="0071563D" w:rsidRDefault="003834F4" w:rsidP="003C3820">
            <w:pPr>
              <w:suppressAutoHyphens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6DB708B" w14:textId="77777777" w:rsidR="003834F4" w:rsidRPr="0071563D" w:rsidRDefault="003834F4" w:rsidP="003834F4">
      <w:pPr>
        <w:suppressAutoHyphens w:val="0"/>
        <w:ind w:left="1800" w:hanging="2340"/>
        <w:rPr>
          <w:rFonts w:asciiTheme="minorHAnsi" w:hAnsiTheme="minorHAnsi" w:cstheme="minorHAnsi"/>
          <w:sz w:val="22"/>
          <w:szCs w:val="22"/>
        </w:rPr>
      </w:pPr>
      <w:r w:rsidRPr="0071563D">
        <w:rPr>
          <w:rFonts w:asciiTheme="minorHAnsi" w:hAnsiTheme="minorHAnsi" w:cstheme="minorHAnsi"/>
          <w:b/>
          <w:sz w:val="22"/>
          <w:szCs w:val="22"/>
        </w:rPr>
        <w:t>*</w:t>
      </w:r>
      <w:r w:rsidRPr="0071563D">
        <w:rPr>
          <w:rFonts w:asciiTheme="minorHAnsi" w:hAnsiTheme="minorHAnsi" w:cstheme="minorHAnsi"/>
          <w:sz w:val="22"/>
          <w:szCs w:val="22"/>
        </w:rPr>
        <w:t xml:space="preserve"> Give last three (3) years.  List salaries separate for each year. </w:t>
      </w:r>
    </w:p>
    <w:p w14:paraId="4B793EDD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056D913C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57696251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00EDAE1F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71563D">
        <w:rPr>
          <w:rFonts w:asciiTheme="minorHAnsi" w:hAnsiTheme="minorHAnsi" w:cstheme="minorHAnsi"/>
          <w:sz w:val="22"/>
          <w:szCs w:val="22"/>
        </w:rPr>
        <w:t>By signing below, I certify that all the information I provided above are true, accurate and verifiable.</w:t>
      </w:r>
    </w:p>
    <w:p w14:paraId="393D95EE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0AADADEC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43F5E93C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</w:p>
    <w:p w14:paraId="4C018CF8" w14:textId="77777777" w:rsidR="003834F4" w:rsidRPr="0071563D" w:rsidRDefault="003834F4" w:rsidP="003834F4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71563D">
        <w:rPr>
          <w:rFonts w:asciiTheme="minorHAnsi" w:hAnsiTheme="minorHAnsi" w:cstheme="minorHAnsi"/>
          <w:sz w:val="22"/>
          <w:szCs w:val="22"/>
        </w:rPr>
        <w:t>_____________________________________</w:t>
      </w:r>
      <w:r w:rsidRPr="0071563D">
        <w:rPr>
          <w:rFonts w:asciiTheme="minorHAnsi" w:hAnsiTheme="minorHAnsi" w:cstheme="minorHAnsi"/>
          <w:sz w:val="22"/>
          <w:szCs w:val="22"/>
        </w:rPr>
        <w:tab/>
      </w:r>
      <w:r w:rsidRPr="0071563D">
        <w:rPr>
          <w:rFonts w:asciiTheme="minorHAnsi" w:hAnsiTheme="minorHAnsi" w:cstheme="minorHAnsi"/>
          <w:sz w:val="22"/>
          <w:szCs w:val="22"/>
        </w:rPr>
        <w:tab/>
      </w:r>
      <w:r w:rsidRPr="0071563D">
        <w:rPr>
          <w:rFonts w:asciiTheme="minorHAnsi" w:hAnsiTheme="minorHAnsi" w:cstheme="minorHAnsi"/>
          <w:sz w:val="22"/>
          <w:szCs w:val="22"/>
        </w:rPr>
        <w:tab/>
      </w:r>
      <w:r w:rsidRPr="0071563D">
        <w:rPr>
          <w:rFonts w:asciiTheme="minorHAnsi" w:hAnsiTheme="minorHAnsi" w:cstheme="minorHAnsi"/>
          <w:sz w:val="22"/>
          <w:szCs w:val="22"/>
        </w:rPr>
        <w:softHyphen/>
      </w:r>
      <w:r w:rsidRPr="0071563D">
        <w:rPr>
          <w:rFonts w:asciiTheme="minorHAnsi" w:hAnsiTheme="minorHAnsi" w:cstheme="minorHAnsi"/>
          <w:sz w:val="22"/>
          <w:szCs w:val="22"/>
        </w:rPr>
        <w:softHyphen/>
      </w:r>
      <w:r w:rsidRPr="0071563D">
        <w:rPr>
          <w:rFonts w:asciiTheme="minorHAnsi" w:hAnsiTheme="minorHAnsi" w:cstheme="minorHAnsi"/>
          <w:sz w:val="22"/>
          <w:szCs w:val="22"/>
        </w:rPr>
        <w:softHyphen/>
      </w:r>
      <w:r w:rsidRPr="0071563D">
        <w:rPr>
          <w:rFonts w:asciiTheme="minorHAnsi" w:hAnsiTheme="minorHAnsi" w:cstheme="minorHAnsi"/>
          <w:sz w:val="22"/>
          <w:szCs w:val="22"/>
        </w:rPr>
        <w:softHyphen/>
      </w:r>
      <w:r w:rsidRPr="0071563D">
        <w:rPr>
          <w:rFonts w:asciiTheme="minorHAnsi" w:hAnsiTheme="minorHAnsi" w:cstheme="minorHAnsi"/>
          <w:sz w:val="22"/>
          <w:szCs w:val="22"/>
        </w:rPr>
        <w:softHyphen/>
      </w:r>
      <w:r w:rsidRPr="0071563D">
        <w:rPr>
          <w:rFonts w:asciiTheme="minorHAnsi" w:hAnsiTheme="minorHAnsi" w:cstheme="minorHAnsi"/>
          <w:sz w:val="22"/>
          <w:szCs w:val="22"/>
        </w:rPr>
        <w:softHyphen/>
      </w:r>
      <w:r w:rsidRPr="0071563D">
        <w:rPr>
          <w:rFonts w:asciiTheme="minorHAnsi" w:hAnsiTheme="minorHAnsi" w:cstheme="minorHAnsi"/>
          <w:sz w:val="22"/>
          <w:szCs w:val="22"/>
        </w:rPr>
        <w:softHyphen/>
      </w:r>
      <w:r w:rsidRPr="0071563D">
        <w:rPr>
          <w:rFonts w:asciiTheme="minorHAnsi" w:hAnsiTheme="minorHAnsi" w:cstheme="minorHAnsi"/>
          <w:sz w:val="22"/>
          <w:szCs w:val="22"/>
        </w:rPr>
        <w:softHyphen/>
        <w:t>___________________</w:t>
      </w:r>
    </w:p>
    <w:p w14:paraId="7289EEB1" w14:textId="77777777" w:rsidR="005807E6" w:rsidRDefault="003834F4" w:rsidP="003834F4">
      <w:r w:rsidRPr="0071563D">
        <w:rPr>
          <w:rFonts w:asciiTheme="minorHAnsi" w:hAnsiTheme="minorHAnsi" w:cstheme="minorHAnsi"/>
          <w:sz w:val="22"/>
          <w:szCs w:val="22"/>
        </w:rPr>
        <w:t>Candidate’s Signature</w:t>
      </w:r>
      <w:r>
        <w:rPr>
          <w:sz w:val="20"/>
          <w:szCs w:val="20"/>
        </w:rPr>
        <w:t xml:space="preserve">                                                                                Date</w:t>
      </w:r>
    </w:p>
    <w:sectPr w:rsidR="005807E6" w:rsidSect="003834F4">
      <w:headerReference w:type="default" r:id="rId10"/>
      <w:pgSz w:w="12240" w:h="15840"/>
      <w:pgMar w:top="810" w:right="81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8AD26" w14:textId="77777777" w:rsidR="002A22DF" w:rsidRDefault="002A22DF" w:rsidP="003834F4">
      <w:r>
        <w:separator/>
      </w:r>
    </w:p>
  </w:endnote>
  <w:endnote w:type="continuationSeparator" w:id="0">
    <w:p w14:paraId="02E08696" w14:textId="77777777" w:rsidR="002A22DF" w:rsidRDefault="002A22DF" w:rsidP="003834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BE07E" w14:textId="77777777" w:rsidR="002A22DF" w:rsidRDefault="002A22DF" w:rsidP="003834F4">
      <w:r>
        <w:separator/>
      </w:r>
    </w:p>
  </w:footnote>
  <w:footnote w:type="continuationSeparator" w:id="0">
    <w:p w14:paraId="2E25205B" w14:textId="77777777" w:rsidR="002A22DF" w:rsidRDefault="002A22DF" w:rsidP="003834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70862" w14:textId="77777777" w:rsidR="003834F4" w:rsidRDefault="003834F4" w:rsidP="003834F4">
    <w:pPr>
      <w:pStyle w:val="Header"/>
      <w:jc w:val="right"/>
    </w:pPr>
    <w:r>
      <w:rPr>
        <w:noProof/>
      </w:rPr>
      <w:drawing>
        <wp:inline distT="0" distB="0" distL="0" distR="0" wp14:anchorId="30CD1020" wp14:editId="45F06C53">
          <wp:extent cx="1851203" cy="804247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1203" cy="8042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25E2A"/>
    <w:multiLevelType w:val="hybridMultilevel"/>
    <w:tmpl w:val="8B9C545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83290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MTA0MTYzMDc2MTNW0lEKTi0uzszPAykwrAUAsN21qywAAAA="/>
  </w:docVars>
  <w:rsids>
    <w:rsidRoot w:val="003834F4"/>
    <w:rsid w:val="00082F12"/>
    <w:rsid w:val="000C7874"/>
    <w:rsid w:val="001031E3"/>
    <w:rsid w:val="001039E0"/>
    <w:rsid w:val="00140DC5"/>
    <w:rsid w:val="00187651"/>
    <w:rsid w:val="00281B83"/>
    <w:rsid w:val="002A22DF"/>
    <w:rsid w:val="002C0831"/>
    <w:rsid w:val="002D0CEE"/>
    <w:rsid w:val="002E71AA"/>
    <w:rsid w:val="003834F4"/>
    <w:rsid w:val="003A10D8"/>
    <w:rsid w:val="003D1275"/>
    <w:rsid w:val="004D76DC"/>
    <w:rsid w:val="004F1521"/>
    <w:rsid w:val="00510A47"/>
    <w:rsid w:val="00514C23"/>
    <w:rsid w:val="00552AA1"/>
    <w:rsid w:val="00572881"/>
    <w:rsid w:val="005807E6"/>
    <w:rsid w:val="00580BF2"/>
    <w:rsid w:val="005A0A34"/>
    <w:rsid w:val="005F27AB"/>
    <w:rsid w:val="00616981"/>
    <w:rsid w:val="00666A14"/>
    <w:rsid w:val="00670904"/>
    <w:rsid w:val="006F33B3"/>
    <w:rsid w:val="00700B6D"/>
    <w:rsid w:val="0071563D"/>
    <w:rsid w:val="007739EA"/>
    <w:rsid w:val="00787D81"/>
    <w:rsid w:val="00795222"/>
    <w:rsid w:val="007A6441"/>
    <w:rsid w:val="00826E73"/>
    <w:rsid w:val="008B2DCD"/>
    <w:rsid w:val="008B7F7B"/>
    <w:rsid w:val="009178DD"/>
    <w:rsid w:val="009C5981"/>
    <w:rsid w:val="009F17B5"/>
    <w:rsid w:val="009F4795"/>
    <w:rsid w:val="009F5D29"/>
    <w:rsid w:val="00A57962"/>
    <w:rsid w:val="00A76AB8"/>
    <w:rsid w:val="00B170CC"/>
    <w:rsid w:val="00B422CA"/>
    <w:rsid w:val="00B859E4"/>
    <w:rsid w:val="00BB576E"/>
    <w:rsid w:val="00C24866"/>
    <w:rsid w:val="00CB2D7F"/>
    <w:rsid w:val="00D35CE3"/>
    <w:rsid w:val="00D52244"/>
    <w:rsid w:val="00D94415"/>
    <w:rsid w:val="00DC5439"/>
    <w:rsid w:val="00E14D61"/>
    <w:rsid w:val="00EB65D9"/>
    <w:rsid w:val="00F77273"/>
    <w:rsid w:val="00FB1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877AE"/>
  <w15:chartTrackingRefBased/>
  <w15:docId w15:val="{57563C66-E683-4129-9222-7687293EA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lt-N"/>
    <w:qFormat/>
    <w:rsid w:val="003834F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383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83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34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4F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34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4F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2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244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944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2094B391C51F4488BB5CCB9AAFD9F2" ma:contentTypeVersion="13" ma:contentTypeDescription="Create a new document." ma:contentTypeScope="" ma:versionID="3f30e2f4d39d3f8921fbc241a0fdcb66">
  <xsd:schema xmlns:xsd="http://www.w3.org/2001/XMLSchema" xmlns:xs="http://www.w3.org/2001/XMLSchema" xmlns:p="http://schemas.microsoft.com/office/2006/metadata/properties" xmlns:ns2="e78686e1-7c46-4ec1-bc63-23c717cce413" xmlns:ns3="eb6ccac3-fe21-4cf8-b25a-bc76a5f6ed72" targetNamespace="http://schemas.microsoft.com/office/2006/metadata/properties" ma:root="true" ma:fieldsID="69e9dfffdf51c7ce95e07045886d089b" ns2:_="" ns3:_="">
    <xsd:import namespace="e78686e1-7c46-4ec1-bc63-23c717cce413"/>
    <xsd:import namespace="eb6ccac3-fe21-4cf8-b25a-bc76a5f6ed7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686e1-7c46-4ec1-bc63-23c717cce4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c89ae6c-68ba-419b-b617-92ebe29f1fe1}" ma:internalName="TaxCatchAll" ma:showField="CatchAllData" ma:web="e78686e1-7c46-4ec1-bc63-23c717cce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ccac3-fe21-4cf8-b25a-bc76a5f6ed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edcaee8-5518-48b4-afa3-93a69b5c4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686e1-7c46-4ec1-bc63-23c717cce413" xsi:nil="true"/>
    <lcf76f155ced4ddcb4097134ff3c332f xmlns="eb6ccac3-fe21-4cf8-b25a-bc76a5f6ed72">
      <Terms xmlns="http://schemas.microsoft.com/office/infopath/2007/PartnerControls"/>
    </lcf76f155ced4ddcb4097134ff3c332f>
    <SharedWithUsers xmlns="e78686e1-7c46-4ec1-bc63-23c717cce413">
      <UserInfo>
        <DisplayName>Ana Santos</DisplayName>
        <AccountId>13</AccountId>
        <AccountType/>
      </UserInfo>
      <UserInfo>
        <DisplayName>Bewket Berhie</DisplayName>
        <AccountId>53</AccountId>
        <AccountType/>
      </UserInfo>
      <UserInfo>
        <DisplayName>Anne Grujanac</DisplayName>
        <AccountId>23</AccountId>
        <AccountType/>
      </UserInfo>
      <UserInfo>
        <DisplayName>Shelby Mertens</DisplayName>
        <AccountId>8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BA6238-A0DC-4829-B280-795BE86ED490}"/>
</file>

<file path=customXml/itemProps2.xml><?xml version="1.0" encoding="utf-8"?>
<ds:datastoreItem xmlns:ds="http://schemas.openxmlformats.org/officeDocument/2006/customXml" ds:itemID="{3FBEC2CF-21E1-4B3C-81AB-FA0A51145366}">
  <ds:schemaRefs>
    <ds:schemaRef ds:uri="http://schemas.microsoft.com/office/2006/metadata/properties"/>
    <ds:schemaRef ds:uri="http://schemas.microsoft.com/office/infopath/2007/PartnerControls"/>
    <ds:schemaRef ds:uri="37a31bdf-9d78-4393-b16c-48155cf85200"/>
    <ds:schemaRef ds:uri="0ca1400c-d12d-4ca5-84d3-6b4e4d6e7407"/>
  </ds:schemaRefs>
</ds:datastoreItem>
</file>

<file path=customXml/itemProps3.xml><?xml version="1.0" encoding="utf-8"?>
<ds:datastoreItem xmlns:ds="http://schemas.openxmlformats.org/officeDocument/2006/customXml" ds:itemID="{9FE870AC-F794-4952-81C2-57D64CBE82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tasir Siddig</dc:creator>
  <cp:keywords/>
  <dc:description/>
  <cp:lastModifiedBy>Bewket Berhie</cp:lastModifiedBy>
  <cp:revision>2</cp:revision>
  <dcterms:created xsi:type="dcterms:W3CDTF">2023-06-13T14:29:00Z</dcterms:created>
  <dcterms:modified xsi:type="dcterms:W3CDTF">2023-06-1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Geography">
    <vt:lpwstr/>
  </property>
  <property fmtid="{D5CDD505-2E9C-101B-9397-08002B2CF9AE}" pid="4" name="ContentTypeId">
    <vt:lpwstr>0x010100B22094B391C51F4488BB5CCB9AAFD9F2</vt:lpwstr>
  </property>
  <property fmtid="{D5CDD505-2E9C-101B-9397-08002B2CF9AE}" pid="5" name="Division">
    <vt:lpwstr>9;#Grants, Contracts, and Compliance|d661343b-2786-4119-8d92-82b9bf25c5a9</vt:lpwstr>
  </property>
  <property fmtid="{D5CDD505-2E9C-101B-9397-08002B2CF9AE}" pid="6" name="MediaServiceImageTags">
    <vt:lpwstr/>
  </property>
</Properties>
</file>